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715.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13,814.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3,038,446.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1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7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10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3,350,715.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3.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351,009.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21,678.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13,84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1,51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3,68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13,84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40,849.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97,269.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0,348.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6,854.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4,121.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2,394.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0,89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3,858.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8,75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59,192.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FZLZofyLWtAEHQm3UyL3nCLwxXk=" w:salt="K1Ye34FI7S5IccZxmta6Y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B7215FE"/>
    <w:rsid w:val="0D901766"/>
    <w:rsid w:val="119D38F4"/>
    <w:rsid w:val="11F52987"/>
    <w:rsid w:val="12165FF8"/>
    <w:rsid w:val="12DA60B7"/>
    <w:rsid w:val="1322763E"/>
    <w:rsid w:val="13A3270E"/>
    <w:rsid w:val="15271F3C"/>
    <w:rsid w:val="153D2966"/>
    <w:rsid w:val="17E41503"/>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6A051A"/>
    <w:rsid w:val="51A03B59"/>
    <w:rsid w:val="57B47E4D"/>
    <w:rsid w:val="5E660FCE"/>
    <w:rsid w:val="613B6BA6"/>
    <w:rsid w:val="62446D78"/>
    <w:rsid w:val="63041B34"/>
    <w:rsid w:val="6AF71159"/>
    <w:rsid w:val="6CB373DA"/>
    <w:rsid w:val="6F8C2174"/>
    <w:rsid w:val="705B15C4"/>
    <w:rsid w:val="73083B4A"/>
    <w:rsid w:val="73181AE2"/>
    <w:rsid w:val="737F3265"/>
    <w:rsid w:val="73E97FF0"/>
    <w:rsid w:val="757F3635"/>
    <w:rsid w:val="779243CC"/>
    <w:rsid w:val="78447EC1"/>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941</c:v>
                </c:pt>
                <c:pt idx="1">
                  <c:v>1.0941</c:v>
                </c:pt>
                <c:pt idx="2">
                  <c:v>1.0941</c:v>
                </c:pt>
                <c:pt idx="3">
                  <c:v>1.0941</c:v>
                </c:pt>
                <c:pt idx="4">
                  <c:v>1.0941</c:v>
                </c:pt>
                <c:pt idx="5">
                  <c:v>1.094</c:v>
                </c:pt>
                <c:pt idx="6">
                  <c:v>1.094</c:v>
                </c:pt>
                <c:pt idx="7">
                  <c:v>1.094</c:v>
                </c:pt>
                <c:pt idx="8">
                  <c:v>1.094</c:v>
                </c:pt>
                <c:pt idx="9">
                  <c:v>1.0967</c:v>
                </c:pt>
                <c:pt idx="10">
                  <c:v>1.097</c:v>
                </c:pt>
                <c:pt idx="11">
                  <c:v>1.0973</c:v>
                </c:pt>
                <c:pt idx="12">
                  <c:v>1.0976</c:v>
                </c:pt>
                <c:pt idx="13">
                  <c:v>1.0974</c:v>
                </c:pt>
                <c:pt idx="14">
                  <c:v>1.0974</c:v>
                </c:pt>
                <c:pt idx="15">
                  <c:v>1.0974</c:v>
                </c:pt>
                <c:pt idx="16">
                  <c:v>1.0982</c:v>
                </c:pt>
                <c:pt idx="17">
                  <c:v>1.0986</c:v>
                </c:pt>
                <c:pt idx="18">
                  <c:v>1.0989</c:v>
                </c:pt>
                <c:pt idx="19">
                  <c:v>1.0993</c:v>
                </c:pt>
                <c:pt idx="20">
                  <c:v>1.0995</c:v>
                </c:pt>
                <c:pt idx="21">
                  <c:v>1.0994</c:v>
                </c:pt>
                <c:pt idx="22">
                  <c:v>1.0994</c:v>
                </c:pt>
                <c:pt idx="23">
                  <c:v>1.1002</c:v>
                </c:pt>
                <c:pt idx="24">
                  <c:v>1.1001</c:v>
                </c:pt>
                <c:pt idx="25">
                  <c:v>1.1002</c:v>
                </c:pt>
                <c:pt idx="26">
                  <c:v>1.1006</c:v>
                </c:pt>
                <c:pt idx="27">
                  <c:v>1.1008</c:v>
                </c:pt>
                <c:pt idx="28">
                  <c:v>1.1007</c:v>
                </c:pt>
                <c:pt idx="29">
                  <c:v>1.1007</c:v>
                </c:pt>
                <c:pt idx="30">
                  <c:v>1.1016</c:v>
                </c:pt>
                <c:pt idx="31">
                  <c:v>1.1019</c:v>
                </c:pt>
                <c:pt idx="32">
                  <c:v>1.1021</c:v>
                </c:pt>
                <c:pt idx="33">
                  <c:v>1.1023</c:v>
                </c:pt>
                <c:pt idx="34">
                  <c:v>1.1024</c:v>
                </c:pt>
                <c:pt idx="35">
                  <c:v>1.1024</c:v>
                </c:pt>
                <c:pt idx="36">
                  <c:v>1.1024</c:v>
                </c:pt>
                <c:pt idx="37">
                  <c:v>1.103</c:v>
                </c:pt>
                <c:pt idx="38">
                  <c:v>1.1031</c:v>
                </c:pt>
                <c:pt idx="39">
                  <c:v>1.1032</c:v>
                </c:pt>
                <c:pt idx="40">
                  <c:v>1.1032</c:v>
                </c:pt>
                <c:pt idx="41">
                  <c:v>1.1031</c:v>
                </c:pt>
                <c:pt idx="42">
                  <c:v>1.103</c:v>
                </c:pt>
                <c:pt idx="43">
                  <c:v>1.103</c:v>
                </c:pt>
                <c:pt idx="44">
                  <c:v>1.1025</c:v>
                </c:pt>
                <c:pt idx="45">
                  <c:v>1.1018</c:v>
                </c:pt>
                <c:pt idx="46">
                  <c:v>1.1008</c:v>
                </c:pt>
                <c:pt idx="47">
                  <c:v>1.1004</c:v>
                </c:pt>
                <c:pt idx="48">
                  <c:v>1.1001</c:v>
                </c:pt>
                <c:pt idx="49">
                  <c:v>1.1001</c:v>
                </c:pt>
                <c:pt idx="50">
                  <c:v>1.1</c:v>
                </c:pt>
                <c:pt idx="51">
                  <c:v>1.1008</c:v>
                </c:pt>
                <c:pt idx="52">
                  <c:v>1.1008</c:v>
                </c:pt>
                <c:pt idx="53">
                  <c:v>1.1008</c:v>
                </c:pt>
                <c:pt idx="54">
                  <c:v>1.1012</c:v>
                </c:pt>
                <c:pt idx="55">
                  <c:v>1.1013</c:v>
                </c:pt>
                <c:pt idx="56">
                  <c:v>1.1013</c:v>
                </c:pt>
                <c:pt idx="57">
                  <c:v>1.1012</c:v>
                </c:pt>
                <c:pt idx="58">
                  <c:v>1.1015</c:v>
                </c:pt>
                <c:pt idx="59">
                  <c:v>1.101</c:v>
                </c:pt>
                <c:pt idx="60">
                  <c:v>1.1008</c:v>
                </c:pt>
                <c:pt idx="61">
                  <c:v>1.1005</c:v>
                </c:pt>
                <c:pt idx="62">
                  <c:v>1.1004</c:v>
                </c:pt>
                <c:pt idx="63">
                  <c:v>1.1004</c:v>
                </c:pt>
                <c:pt idx="64">
                  <c:v>1.1004</c:v>
                </c:pt>
                <c:pt idx="65">
                  <c:v>1.1007</c:v>
                </c:pt>
                <c:pt idx="66">
                  <c:v>1.1004</c:v>
                </c:pt>
                <c:pt idx="67">
                  <c:v>1.1001</c:v>
                </c:pt>
                <c:pt idx="68">
                  <c:v>1.0998</c:v>
                </c:pt>
                <c:pt idx="69">
                  <c:v>1.0997</c:v>
                </c:pt>
                <c:pt idx="70">
                  <c:v>1.0997</c:v>
                </c:pt>
                <c:pt idx="71">
                  <c:v>1.0997</c:v>
                </c:pt>
                <c:pt idx="72">
                  <c:v>1.0998</c:v>
                </c:pt>
                <c:pt idx="73">
                  <c:v>1.0979</c:v>
                </c:pt>
                <c:pt idx="74">
                  <c:v>1.0977</c:v>
                </c:pt>
                <c:pt idx="75">
                  <c:v>1.0982</c:v>
                </c:pt>
                <c:pt idx="76">
                  <c:v>1.098</c:v>
                </c:pt>
                <c:pt idx="77">
                  <c:v>1.098</c:v>
                </c:pt>
                <c:pt idx="78">
                  <c:v>1.098</c:v>
                </c:pt>
                <c:pt idx="79">
                  <c:v>1.0982</c:v>
                </c:pt>
                <c:pt idx="80">
                  <c:v>1.0984</c:v>
                </c:pt>
                <c:pt idx="81">
                  <c:v>1.0984</c:v>
                </c:pt>
                <c:pt idx="82">
                  <c:v>1.0988</c:v>
                </c:pt>
                <c:pt idx="83">
                  <c:v>1.0993</c:v>
                </c:pt>
                <c:pt idx="84">
                  <c:v>1.0993</c:v>
                </c:pt>
                <c:pt idx="85">
                  <c:v>1.0993</c:v>
                </c:pt>
                <c:pt idx="86">
                  <c:v>1.1002</c:v>
                </c:pt>
                <c:pt idx="87">
                  <c:v>1.1002</c:v>
                </c:pt>
                <c:pt idx="88">
                  <c:v>1.1004</c:v>
                </c:pt>
                <c:pt idx="89">
                  <c:v>1.1007</c:v>
                </c:pt>
                <c:pt idx="90">
                  <c:v>1.1011</c:v>
                </c:pt>
                <c:pt idx="91">
                  <c:v>1.101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13909705720917e-5</c:v>
                </c:pt>
                <c:pt idx="1">
                  <c:v>-9.13909705720917e-5</c:v>
                </c:pt>
                <c:pt idx="2">
                  <c:v>-9.13909705720917e-5</c:v>
                </c:pt>
                <c:pt idx="3">
                  <c:v>-9.13909705720917e-5</c:v>
                </c:pt>
                <c:pt idx="4">
                  <c:v>-9.13909705720917e-5</c:v>
                </c:pt>
                <c:pt idx="5">
                  <c:v>-0.000182781941144183</c:v>
                </c:pt>
                <c:pt idx="6">
                  <c:v>-0.000182781941144183</c:v>
                </c:pt>
                <c:pt idx="7">
                  <c:v>-0.000182781941144183</c:v>
                </c:pt>
                <c:pt idx="8">
                  <c:v>-0.000182781941144183</c:v>
                </c:pt>
                <c:pt idx="9">
                  <c:v>0.00228477426430262</c:v>
                </c:pt>
                <c:pt idx="10">
                  <c:v>0.00255894717601901</c:v>
                </c:pt>
                <c:pt idx="11">
                  <c:v>0.00283312008773517</c:v>
                </c:pt>
                <c:pt idx="12">
                  <c:v>0.00310729299945156</c:v>
                </c:pt>
                <c:pt idx="13">
                  <c:v>0.00292451105830738</c:v>
                </c:pt>
                <c:pt idx="14">
                  <c:v>0.00292451105830738</c:v>
                </c:pt>
                <c:pt idx="15">
                  <c:v>0.00292451105830738</c:v>
                </c:pt>
                <c:pt idx="16">
                  <c:v>0.00365563882288433</c:v>
                </c:pt>
                <c:pt idx="17">
                  <c:v>0.0040212027051727</c:v>
                </c:pt>
                <c:pt idx="18">
                  <c:v>0.00429537561688909</c:v>
                </c:pt>
                <c:pt idx="19">
                  <c:v>0.00466093949917745</c:v>
                </c:pt>
                <c:pt idx="20">
                  <c:v>0.00484372144032164</c:v>
                </c:pt>
                <c:pt idx="21">
                  <c:v>0.00475233046974943</c:v>
                </c:pt>
                <c:pt idx="22">
                  <c:v>0.00475233046974943</c:v>
                </c:pt>
                <c:pt idx="23">
                  <c:v>0.00548345823432639</c:v>
                </c:pt>
                <c:pt idx="24">
                  <c:v>0.00539206726375441</c:v>
                </c:pt>
                <c:pt idx="25">
                  <c:v>0.00548345823432639</c:v>
                </c:pt>
                <c:pt idx="26">
                  <c:v>0.00584902211661475</c:v>
                </c:pt>
                <c:pt idx="27">
                  <c:v>0.00603180405775894</c:v>
                </c:pt>
                <c:pt idx="28">
                  <c:v>0.00594041308718696</c:v>
                </c:pt>
                <c:pt idx="29">
                  <c:v>0.00594041308718696</c:v>
                </c:pt>
                <c:pt idx="30">
                  <c:v>0.00676293182233589</c:v>
                </c:pt>
                <c:pt idx="31">
                  <c:v>0.00703710473405228</c:v>
                </c:pt>
                <c:pt idx="32">
                  <c:v>0.00721988667519646</c:v>
                </c:pt>
                <c:pt idx="33">
                  <c:v>0.00740266861634065</c:v>
                </c:pt>
                <c:pt idx="34">
                  <c:v>0.00749405958691285</c:v>
                </c:pt>
                <c:pt idx="35">
                  <c:v>0.00749405958691285</c:v>
                </c:pt>
                <c:pt idx="36">
                  <c:v>0.00749405958691285</c:v>
                </c:pt>
                <c:pt idx="37">
                  <c:v>0.0080424054103454</c:v>
                </c:pt>
                <c:pt idx="38">
                  <c:v>0.00813379638091738</c:v>
                </c:pt>
                <c:pt idx="39">
                  <c:v>0.00822518735148958</c:v>
                </c:pt>
                <c:pt idx="40">
                  <c:v>0.00822518735148958</c:v>
                </c:pt>
                <c:pt idx="41">
                  <c:v>0.00813379638091738</c:v>
                </c:pt>
                <c:pt idx="42">
                  <c:v>0.0080424054103454</c:v>
                </c:pt>
                <c:pt idx="43">
                  <c:v>0.0080424054103454</c:v>
                </c:pt>
                <c:pt idx="44">
                  <c:v>0.00758545055748483</c:v>
                </c:pt>
                <c:pt idx="45">
                  <c:v>0.00694571376348008</c:v>
                </c:pt>
                <c:pt idx="46">
                  <c:v>0.00603180405775894</c:v>
                </c:pt>
                <c:pt idx="47">
                  <c:v>0.00566624017547057</c:v>
                </c:pt>
                <c:pt idx="48">
                  <c:v>0.00539206726375441</c:v>
                </c:pt>
                <c:pt idx="49">
                  <c:v>0.00539206726375441</c:v>
                </c:pt>
                <c:pt idx="50">
                  <c:v>0.0053006762931822</c:v>
                </c:pt>
                <c:pt idx="51">
                  <c:v>0.00603180405775894</c:v>
                </c:pt>
                <c:pt idx="52">
                  <c:v>0.00603180405775894</c:v>
                </c:pt>
                <c:pt idx="53">
                  <c:v>0.00603180405775894</c:v>
                </c:pt>
                <c:pt idx="54">
                  <c:v>0.00639736794004753</c:v>
                </c:pt>
                <c:pt idx="55">
                  <c:v>0.00648875891061951</c:v>
                </c:pt>
                <c:pt idx="56">
                  <c:v>0.00648875891061951</c:v>
                </c:pt>
                <c:pt idx="57">
                  <c:v>0.00639736794004753</c:v>
                </c:pt>
                <c:pt idx="58">
                  <c:v>0.00667154085176369</c:v>
                </c:pt>
                <c:pt idx="59">
                  <c:v>0.00621458599890312</c:v>
                </c:pt>
                <c:pt idx="60">
                  <c:v>0.00603180405775894</c:v>
                </c:pt>
                <c:pt idx="61">
                  <c:v>0.00575763114604277</c:v>
                </c:pt>
                <c:pt idx="62">
                  <c:v>0.00566624017547057</c:v>
                </c:pt>
                <c:pt idx="63">
                  <c:v>0.00566624017547057</c:v>
                </c:pt>
                <c:pt idx="64">
                  <c:v>0.00566624017547057</c:v>
                </c:pt>
                <c:pt idx="65">
                  <c:v>0.00594041308718696</c:v>
                </c:pt>
                <c:pt idx="66">
                  <c:v>0.00566624017547057</c:v>
                </c:pt>
                <c:pt idx="67">
                  <c:v>0.00539206726375441</c:v>
                </c:pt>
                <c:pt idx="68">
                  <c:v>0.00511789435203802</c:v>
                </c:pt>
                <c:pt idx="69">
                  <c:v>0.00502650338146582</c:v>
                </c:pt>
                <c:pt idx="70">
                  <c:v>0.00502650338146582</c:v>
                </c:pt>
                <c:pt idx="71">
                  <c:v>0.00502650338146582</c:v>
                </c:pt>
                <c:pt idx="72">
                  <c:v>0.00511789435203802</c:v>
                </c:pt>
                <c:pt idx="73">
                  <c:v>0.00338146591116795</c:v>
                </c:pt>
                <c:pt idx="74">
                  <c:v>0.00319868397002354</c:v>
                </c:pt>
                <c:pt idx="75">
                  <c:v>0.00365563882288433</c:v>
                </c:pt>
                <c:pt idx="76">
                  <c:v>0.00347285688174015</c:v>
                </c:pt>
                <c:pt idx="77">
                  <c:v>0.00347285688174015</c:v>
                </c:pt>
                <c:pt idx="78">
                  <c:v>0.00347285688174015</c:v>
                </c:pt>
                <c:pt idx="79">
                  <c:v>0.00365563882288433</c:v>
                </c:pt>
                <c:pt idx="80">
                  <c:v>0.00383842076402852</c:v>
                </c:pt>
                <c:pt idx="81">
                  <c:v>0.00383842076402852</c:v>
                </c:pt>
                <c:pt idx="82">
                  <c:v>0.00420398464631688</c:v>
                </c:pt>
                <c:pt idx="83">
                  <c:v>0.00466093949917745</c:v>
                </c:pt>
                <c:pt idx="84">
                  <c:v>0.00466093949917745</c:v>
                </c:pt>
                <c:pt idx="85">
                  <c:v>0.00466093949917745</c:v>
                </c:pt>
                <c:pt idx="86">
                  <c:v>0.00548345823432639</c:v>
                </c:pt>
                <c:pt idx="87">
                  <c:v>0.00548345823432639</c:v>
                </c:pt>
                <c:pt idx="88">
                  <c:v>0.00566624017547057</c:v>
                </c:pt>
                <c:pt idx="89">
                  <c:v>0.00594041308718696</c:v>
                </c:pt>
                <c:pt idx="90">
                  <c:v>0.00630597696947532</c:v>
                </c:pt>
                <c:pt idx="91">
                  <c:v>0.006488758910619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23: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